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46056B" w14:textId="77777777" w:rsidR="00BA1942" w:rsidRPr="00F60C1C" w:rsidRDefault="00BA1942" w:rsidP="00BA1942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06623">
        <w:rPr>
          <w:rFonts w:ascii="Times New Roman" w:hAnsi="Times New Roman" w:cs="Times New Roman"/>
          <w:sz w:val="24"/>
          <w:szCs w:val="24"/>
          <w:lang w:val="en-US"/>
        </w:rPr>
        <w:t xml:space="preserve">Table 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206623">
        <w:rPr>
          <w:rFonts w:ascii="Times New Roman" w:hAnsi="Times New Roman" w:cs="Times New Roman"/>
          <w:sz w:val="24"/>
          <w:szCs w:val="24"/>
          <w:lang w:val="en-US"/>
        </w:rPr>
        <w:t xml:space="preserve">1. Main assembly summary assessed with QUAST tool in four </w:t>
      </w:r>
      <w:r w:rsidRPr="00206623">
        <w:rPr>
          <w:rFonts w:ascii="Times New Roman" w:hAnsi="Times New Roman" w:cs="Times New Roman"/>
          <w:i/>
          <w:sz w:val="24"/>
          <w:szCs w:val="24"/>
          <w:lang w:val="en-US"/>
        </w:rPr>
        <w:t>de novo</w:t>
      </w:r>
      <w:r w:rsidRPr="00206623">
        <w:rPr>
          <w:rFonts w:ascii="Times New Roman" w:hAnsi="Times New Roman" w:cs="Times New Roman"/>
          <w:sz w:val="24"/>
          <w:szCs w:val="24"/>
          <w:lang w:val="en-US"/>
        </w:rPr>
        <w:t xml:space="preserve"> assemblers used to reconstruct the genome of </w:t>
      </w:r>
      <w:proofErr w:type="spellStart"/>
      <w:r w:rsidRPr="00206623">
        <w:rPr>
          <w:rFonts w:ascii="Times New Roman" w:hAnsi="Times New Roman" w:cs="Times New Roman"/>
          <w:i/>
          <w:sz w:val="24"/>
          <w:szCs w:val="24"/>
          <w:lang w:val="en-US"/>
        </w:rPr>
        <w:t>Metarhizium</w:t>
      </w:r>
      <w:proofErr w:type="spellEnd"/>
      <w:r w:rsidRPr="0020662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06623">
        <w:rPr>
          <w:rFonts w:ascii="Times New Roman" w:hAnsi="Times New Roman" w:cs="Times New Roman"/>
          <w:i/>
          <w:iCs/>
          <w:sz w:val="24"/>
          <w:szCs w:val="24"/>
          <w:lang w:val="en-US"/>
        </w:rPr>
        <w:t>humberi</w:t>
      </w:r>
      <w:proofErr w:type="spellEnd"/>
      <w:r w:rsidRPr="00206623">
        <w:rPr>
          <w:rFonts w:ascii="Times New Roman" w:hAnsi="Times New Roman" w:cs="Times New Roman"/>
          <w:sz w:val="24"/>
          <w:szCs w:val="24"/>
          <w:lang w:val="en-US"/>
        </w:rPr>
        <w:t xml:space="preserve"> ESALQ1638.</w:t>
      </w:r>
    </w:p>
    <w:p w14:paraId="204A985D" w14:textId="77777777" w:rsidR="00BA1942" w:rsidRDefault="00BA1942" w:rsidP="00BA194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pPr w:leftFromText="141" w:rightFromText="141" w:tblpXSpec="center" w:tblpY="1185"/>
        <w:tblW w:w="131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20"/>
        <w:gridCol w:w="2268"/>
        <w:gridCol w:w="2268"/>
        <w:gridCol w:w="2268"/>
        <w:gridCol w:w="2268"/>
      </w:tblGrid>
      <w:tr w:rsidR="00BA1942" w:rsidRPr="00F60C1C" w14:paraId="473C9425" w14:textId="77777777" w:rsidTr="00566D7A">
        <w:trPr>
          <w:trHeight w:val="300"/>
        </w:trPr>
        <w:tc>
          <w:tcPr>
            <w:tcW w:w="4120" w:type="dxa"/>
            <w:vMerge w:val="restart"/>
            <w:shd w:val="clear" w:color="auto" w:fill="D9D9D9" w:themeFill="background1" w:themeFillShade="D9"/>
            <w:noWrap/>
            <w:vAlign w:val="center"/>
            <w:hideMark/>
          </w:tcPr>
          <w:p w14:paraId="68C3EDFE" w14:textId="77777777" w:rsidR="00BA1942" w:rsidRPr="00F60C1C" w:rsidRDefault="00BA1942" w:rsidP="00566D7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proofErr w:type="spellStart"/>
            <w:r w:rsidRPr="00F60C1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Metrics</w:t>
            </w:r>
            <w:proofErr w:type="spellEnd"/>
            <w:r w:rsidRPr="00F60C1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 xml:space="preserve"> </w:t>
            </w:r>
            <w:r w:rsidRPr="00F60C1C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4"/>
                <w:szCs w:val="24"/>
                <w:lang w:eastAsia="pt-BR"/>
              </w:rPr>
              <w:t>de novo</w:t>
            </w:r>
            <w:r w:rsidRPr="00F60C1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F60C1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assemblers</w:t>
            </w:r>
            <w:proofErr w:type="spellEnd"/>
          </w:p>
        </w:tc>
        <w:tc>
          <w:tcPr>
            <w:tcW w:w="9072" w:type="dxa"/>
            <w:gridSpan w:val="4"/>
            <w:shd w:val="clear" w:color="auto" w:fill="D9D9D9" w:themeFill="background1" w:themeFillShade="D9"/>
            <w:noWrap/>
            <w:vAlign w:val="center"/>
            <w:hideMark/>
          </w:tcPr>
          <w:p w14:paraId="3F8E0AAE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ESALQ1638</w:t>
            </w:r>
          </w:p>
        </w:tc>
      </w:tr>
      <w:tr w:rsidR="00BA1942" w:rsidRPr="00F60C1C" w14:paraId="3787EB39" w14:textId="77777777" w:rsidTr="00566D7A">
        <w:trPr>
          <w:trHeight w:val="300"/>
        </w:trPr>
        <w:tc>
          <w:tcPr>
            <w:tcW w:w="4120" w:type="dxa"/>
            <w:vMerge/>
            <w:shd w:val="clear" w:color="auto" w:fill="D9D9D9" w:themeFill="background1" w:themeFillShade="D9"/>
            <w:noWrap/>
            <w:vAlign w:val="center"/>
            <w:hideMark/>
          </w:tcPr>
          <w:p w14:paraId="7A0C2E99" w14:textId="77777777" w:rsidR="00BA1942" w:rsidRPr="00F60C1C" w:rsidRDefault="00BA1942" w:rsidP="00566D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  <w:noWrap/>
            <w:vAlign w:val="center"/>
            <w:hideMark/>
          </w:tcPr>
          <w:p w14:paraId="406497A5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CLC</w:t>
            </w:r>
          </w:p>
        </w:tc>
        <w:tc>
          <w:tcPr>
            <w:tcW w:w="2268" w:type="dxa"/>
            <w:shd w:val="clear" w:color="auto" w:fill="D9D9D9" w:themeFill="background1" w:themeFillShade="D9"/>
            <w:noWrap/>
            <w:vAlign w:val="center"/>
            <w:hideMark/>
          </w:tcPr>
          <w:p w14:paraId="6E1A7CB7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SOAPdenovo2</w:t>
            </w:r>
          </w:p>
        </w:tc>
        <w:tc>
          <w:tcPr>
            <w:tcW w:w="2268" w:type="dxa"/>
            <w:shd w:val="clear" w:color="auto" w:fill="D9D9D9" w:themeFill="background1" w:themeFillShade="D9"/>
            <w:noWrap/>
            <w:vAlign w:val="center"/>
            <w:hideMark/>
          </w:tcPr>
          <w:p w14:paraId="092F6847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F60C1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SPAdes</w:t>
            </w:r>
            <w:proofErr w:type="spellEnd"/>
          </w:p>
        </w:tc>
        <w:tc>
          <w:tcPr>
            <w:tcW w:w="2268" w:type="dxa"/>
            <w:shd w:val="clear" w:color="auto" w:fill="D9D9D9" w:themeFill="background1" w:themeFillShade="D9"/>
            <w:noWrap/>
            <w:vAlign w:val="center"/>
            <w:hideMark/>
          </w:tcPr>
          <w:p w14:paraId="7AC01F91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IDBA-UD</w:t>
            </w:r>
          </w:p>
        </w:tc>
      </w:tr>
      <w:tr w:rsidR="00BA1942" w:rsidRPr="00F60C1C" w14:paraId="287CE2FB" w14:textId="77777777" w:rsidTr="00566D7A">
        <w:trPr>
          <w:trHeight w:val="285"/>
        </w:trPr>
        <w:tc>
          <w:tcPr>
            <w:tcW w:w="4120" w:type="dxa"/>
            <w:shd w:val="clear" w:color="auto" w:fill="D9D9D9" w:themeFill="background1" w:themeFillShade="D9"/>
            <w:noWrap/>
            <w:vAlign w:val="center"/>
            <w:hideMark/>
          </w:tcPr>
          <w:p w14:paraId="7457B2C2" w14:textId="77777777" w:rsidR="00BA1942" w:rsidRPr="00F60C1C" w:rsidRDefault="00BA1942" w:rsidP="00566D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Genome</w:t>
            </w:r>
            <w:proofErr w:type="spellEnd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assembly</w:t>
            </w:r>
            <w:proofErr w:type="spellEnd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size</w:t>
            </w:r>
            <w:proofErr w:type="spellEnd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(Mb)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371C080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8.07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DF2CA70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9.30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64CFFA9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8.38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2F8A91F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8.33</w:t>
            </w:r>
          </w:p>
        </w:tc>
      </w:tr>
      <w:tr w:rsidR="00BA1942" w:rsidRPr="00F60C1C" w14:paraId="1CA52C78" w14:textId="77777777" w:rsidTr="00566D7A">
        <w:trPr>
          <w:trHeight w:val="285"/>
        </w:trPr>
        <w:tc>
          <w:tcPr>
            <w:tcW w:w="4120" w:type="dxa"/>
            <w:shd w:val="clear" w:color="auto" w:fill="D9D9D9" w:themeFill="background1" w:themeFillShade="D9"/>
            <w:noWrap/>
            <w:vAlign w:val="center"/>
            <w:hideMark/>
          </w:tcPr>
          <w:p w14:paraId="5A1C6D0E" w14:textId="77777777" w:rsidR="00BA1942" w:rsidRPr="00F60C1C" w:rsidRDefault="00BA1942" w:rsidP="00566D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Number</w:t>
            </w:r>
            <w:proofErr w:type="spellEnd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of</w:t>
            </w:r>
            <w:proofErr w:type="spellEnd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contigs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F90A2EE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34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AC74D11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157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AE45F65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990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62C4D7A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85</w:t>
            </w:r>
          </w:p>
        </w:tc>
      </w:tr>
      <w:tr w:rsidR="00BA1942" w:rsidRPr="00F60C1C" w14:paraId="06D6E8BF" w14:textId="77777777" w:rsidTr="00566D7A">
        <w:trPr>
          <w:trHeight w:val="285"/>
        </w:trPr>
        <w:tc>
          <w:tcPr>
            <w:tcW w:w="4120" w:type="dxa"/>
            <w:shd w:val="clear" w:color="auto" w:fill="D9D9D9" w:themeFill="background1" w:themeFillShade="D9"/>
            <w:noWrap/>
            <w:vAlign w:val="center"/>
            <w:hideMark/>
          </w:tcPr>
          <w:p w14:paraId="07A7C7D9" w14:textId="77777777" w:rsidR="00BA1942" w:rsidRPr="00F60C1C" w:rsidRDefault="00BA1942" w:rsidP="00566D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Number</w:t>
            </w:r>
            <w:proofErr w:type="spellEnd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of</w:t>
            </w:r>
            <w:proofErr w:type="spellEnd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scaffolds</w:t>
            </w:r>
            <w:proofErr w:type="spellEnd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*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AAA718D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12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7D2FE06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91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467F0D0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887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28E4416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76</w:t>
            </w:r>
          </w:p>
        </w:tc>
      </w:tr>
      <w:tr w:rsidR="00BA1942" w:rsidRPr="00F60C1C" w14:paraId="7C95BCDB" w14:textId="77777777" w:rsidTr="00566D7A">
        <w:trPr>
          <w:trHeight w:val="285"/>
        </w:trPr>
        <w:tc>
          <w:tcPr>
            <w:tcW w:w="4120" w:type="dxa"/>
            <w:shd w:val="clear" w:color="auto" w:fill="D9D9D9" w:themeFill="background1" w:themeFillShade="D9"/>
            <w:noWrap/>
            <w:vAlign w:val="center"/>
            <w:hideMark/>
          </w:tcPr>
          <w:p w14:paraId="7DAB9850" w14:textId="77777777" w:rsidR="00BA1942" w:rsidRPr="00F60C1C" w:rsidRDefault="00BA1942" w:rsidP="00566D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>Number of Large Scaffolds (&gt;100 kb)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AFF265B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0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96F3D1C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9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B884305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0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5800D93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4</w:t>
            </w:r>
          </w:p>
        </w:tc>
      </w:tr>
      <w:tr w:rsidR="00BA1942" w:rsidRPr="00F60C1C" w14:paraId="0D6A3FAA" w14:textId="77777777" w:rsidTr="00566D7A">
        <w:trPr>
          <w:trHeight w:val="285"/>
        </w:trPr>
        <w:tc>
          <w:tcPr>
            <w:tcW w:w="4120" w:type="dxa"/>
            <w:shd w:val="clear" w:color="auto" w:fill="D9D9D9" w:themeFill="background1" w:themeFillShade="D9"/>
            <w:noWrap/>
            <w:vAlign w:val="center"/>
            <w:hideMark/>
          </w:tcPr>
          <w:p w14:paraId="177B1273" w14:textId="77777777" w:rsidR="00BA1942" w:rsidRPr="00F60C1C" w:rsidRDefault="00BA1942" w:rsidP="00566D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>Number of Large Scaffolds (&gt;1 Mb)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77F870A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26C6C7E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48AD9CB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DD2072E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</w:t>
            </w:r>
          </w:p>
        </w:tc>
      </w:tr>
      <w:tr w:rsidR="00BA1942" w:rsidRPr="00F60C1C" w14:paraId="7284B2A0" w14:textId="77777777" w:rsidTr="00566D7A">
        <w:trPr>
          <w:trHeight w:val="285"/>
        </w:trPr>
        <w:tc>
          <w:tcPr>
            <w:tcW w:w="4120" w:type="dxa"/>
            <w:shd w:val="clear" w:color="auto" w:fill="D9D9D9" w:themeFill="background1" w:themeFillShade="D9"/>
            <w:noWrap/>
            <w:vAlign w:val="center"/>
            <w:hideMark/>
          </w:tcPr>
          <w:p w14:paraId="401908F7" w14:textId="77777777" w:rsidR="00BA1942" w:rsidRPr="00F60C1C" w:rsidRDefault="00BA1942" w:rsidP="00566D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Longest</w:t>
            </w:r>
            <w:proofErr w:type="spellEnd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scaffold</w:t>
            </w:r>
            <w:proofErr w:type="spellEnd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(Mb)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B79CC04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.80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A947897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.15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CE3091B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.91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CE118E4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.87</w:t>
            </w:r>
          </w:p>
        </w:tc>
      </w:tr>
      <w:tr w:rsidR="00BA1942" w:rsidRPr="00F60C1C" w14:paraId="100ED041" w14:textId="77777777" w:rsidTr="00566D7A">
        <w:trPr>
          <w:trHeight w:val="285"/>
        </w:trPr>
        <w:tc>
          <w:tcPr>
            <w:tcW w:w="4120" w:type="dxa"/>
            <w:shd w:val="clear" w:color="auto" w:fill="D9D9D9" w:themeFill="background1" w:themeFillShade="D9"/>
            <w:noWrap/>
            <w:vAlign w:val="center"/>
            <w:hideMark/>
          </w:tcPr>
          <w:p w14:paraId="67C58F1F" w14:textId="77777777" w:rsidR="00BA1942" w:rsidRPr="00F60C1C" w:rsidRDefault="00BA1942" w:rsidP="00566D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N50 </w:t>
            </w:r>
            <w:proofErr w:type="spellStart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scaffold</w:t>
            </w:r>
            <w:proofErr w:type="spellEnd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length</w:t>
            </w:r>
            <w:proofErr w:type="spellEnd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(Mb)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11080CA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46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12987C6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.66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14A67DD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.26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E7F2DDA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.40</w:t>
            </w:r>
          </w:p>
        </w:tc>
      </w:tr>
      <w:tr w:rsidR="00BA1942" w:rsidRPr="00F60C1C" w14:paraId="4CEE3FD1" w14:textId="77777777" w:rsidTr="00566D7A">
        <w:trPr>
          <w:trHeight w:val="285"/>
        </w:trPr>
        <w:tc>
          <w:tcPr>
            <w:tcW w:w="4120" w:type="dxa"/>
            <w:shd w:val="clear" w:color="auto" w:fill="D9D9D9" w:themeFill="background1" w:themeFillShade="D9"/>
            <w:noWrap/>
            <w:vAlign w:val="center"/>
            <w:hideMark/>
          </w:tcPr>
          <w:p w14:paraId="2357F43E" w14:textId="77777777" w:rsidR="00BA1942" w:rsidRPr="00F60C1C" w:rsidRDefault="00BA1942" w:rsidP="00566D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L50 </w:t>
            </w:r>
            <w:proofErr w:type="spellStart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scaffold</w:t>
            </w:r>
            <w:proofErr w:type="spellEnd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count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041A736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2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1B872AE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C147E47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93D3A31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</w:t>
            </w:r>
          </w:p>
        </w:tc>
      </w:tr>
      <w:tr w:rsidR="00BA1942" w:rsidRPr="00F60C1C" w14:paraId="1BB73BCB" w14:textId="77777777" w:rsidTr="00566D7A">
        <w:trPr>
          <w:trHeight w:val="285"/>
        </w:trPr>
        <w:tc>
          <w:tcPr>
            <w:tcW w:w="4120" w:type="dxa"/>
            <w:shd w:val="clear" w:color="auto" w:fill="D9D9D9" w:themeFill="background1" w:themeFillShade="D9"/>
            <w:noWrap/>
            <w:vAlign w:val="center"/>
            <w:hideMark/>
          </w:tcPr>
          <w:p w14:paraId="6B1322D8" w14:textId="77777777" w:rsidR="00BA1942" w:rsidRPr="00F60C1C" w:rsidRDefault="00BA1942" w:rsidP="00566D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G+C </w:t>
            </w:r>
            <w:proofErr w:type="spellStart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content</w:t>
            </w:r>
            <w:proofErr w:type="spellEnd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(%)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82CA437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0.71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3A4B39D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0.08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08B5B83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0.19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D428363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9.84</w:t>
            </w:r>
          </w:p>
        </w:tc>
      </w:tr>
      <w:tr w:rsidR="00BA1942" w:rsidRPr="00F60C1C" w14:paraId="7CA2658B" w14:textId="77777777" w:rsidTr="00566D7A">
        <w:trPr>
          <w:trHeight w:val="300"/>
        </w:trPr>
        <w:tc>
          <w:tcPr>
            <w:tcW w:w="4120" w:type="dxa"/>
            <w:shd w:val="clear" w:color="auto" w:fill="D9D9D9" w:themeFill="background1" w:themeFillShade="D9"/>
            <w:noWrap/>
            <w:vAlign w:val="center"/>
            <w:hideMark/>
          </w:tcPr>
          <w:p w14:paraId="5F7D9184" w14:textId="77777777" w:rsidR="00BA1942" w:rsidRPr="00F60C1C" w:rsidRDefault="00BA1942" w:rsidP="00566D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F60C1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Mismatches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F446CB0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F0A7FD1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0D653B6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9563E56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</w:tr>
      <w:tr w:rsidR="00BA1942" w:rsidRPr="00F60C1C" w14:paraId="3FB256D3" w14:textId="77777777" w:rsidTr="00566D7A">
        <w:trPr>
          <w:trHeight w:val="285"/>
        </w:trPr>
        <w:tc>
          <w:tcPr>
            <w:tcW w:w="4120" w:type="dxa"/>
            <w:shd w:val="clear" w:color="auto" w:fill="D9D9D9" w:themeFill="background1" w:themeFillShade="D9"/>
            <w:noWrap/>
            <w:vAlign w:val="center"/>
            <w:hideMark/>
          </w:tcPr>
          <w:p w14:paraId="7D1E92E2" w14:textId="77777777" w:rsidR="00BA1942" w:rsidRPr="00F60C1C" w:rsidRDefault="00BA1942" w:rsidP="00566D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N's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8F5DF04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49.590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B795A1F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.177.903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9831D8B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22.424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61145DF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.212</w:t>
            </w:r>
          </w:p>
        </w:tc>
      </w:tr>
      <w:tr w:rsidR="00BA1942" w:rsidRPr="00F60C1C" w14:paraId="4A94B66F" w14:textId="77777777" w:rsidTr="00566D7A">
        <w:trPr>
          <w:trHeight w:val="285"/>
        </w:trPr>
        <w:tc>
          <w:tcPr>
            <w:tcW w:w="4120" w:type="dxa"/>
            <w:shd w:val="clear" w:color="auto" w:fill="D9D9D9" w:themeFill="background1" w:themeFillShade="D9"/>
            <w:noWrap/>
            <w:vAlign w:val="center"/>
            <w:hideMark/>
          </w:tcPr>
          <w:p w14:paraId="37B9BC30" w14:textId="77777777" w:rsidR="00BA1942" w:rsidRPr="00F60C1C" w:rsidRDefault="00BA1942" w:rsidP="00566D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N's per 100 </w:t>
            </w:r>
            <w:proofErr w:type="spellStart"/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kbp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B75479D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80.74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D494B7F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996.85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FE20B8C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79.41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DE1CD7B" w14:textId="77777777" w:rsidR="00BA1942" w:rsidRPr="00F60C1C" w:rsidRDefault="00BA1942" w:rsidP="00566D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60C1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6.14</w:t>
            </w:r>
          </w:p>
        </w:tc>
      </w:tr>
    </w:tbl>
    <w:p w14:paraId="4627967E" w14:textId="77777777" w:rsidR="00BA1942" w:rsidRPr="00F60C1C" w:rsidRDefault="00BA1942" w:rsidP="00BA194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7C53543" w14:textId="77777777" w:rsidR="00BA1942" w:rsidRPr="00003AB4" w:rsidRDefault="00BA1942" w:rsidP="00BA194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03AB4">
        <w:rPr>
          <w:rFonts w:ascii="Times New Roman" w:hAnsi="Times New Roman" w:cs="Times New Roman"/>
          <w:sz w:val="24"/>
          <w:szCs w:val="24"/>
          <w:lang w:val="en-US"/>
        </w:rPr>
        <w:t>*≥ 200 nucleotides</w:t>
      </w:r>
    </w:p>
    <w:p w14:paraId="63995535" w14:textId="77777777" w:rsidR="00BA1942" w:rsidRDefault="00BA1942" w:rsidP="00BA1942"/>
    <w:p w14:paraId="0C66B47D" w14:textId="48535AD6" w:rsidR="00780D05" w:rsidRDefault="00780D05"/>
    <w:p w14:paraId="40D0A8BF" w14:textId="1FE67B89" w:rsidR="00E70354" w:rsidRDefault="00E70354"/>
    <w:p w14:paraId="681DE992" w14:textId="5E9665B9" w:rsidR="00E70354" w:rsidRDefault="00E70354"/>
    <w:p w14:paraId="4AC94253" w14:textId="26023502" w:rsidR="00E70354" w:rsidRDefault="00E70354"/>
    <w:p w14:paraId="3DB852D0" w14:textId="634DBB2B" w:rsidR="00E70354" w:rsidRDefault="00E70354"/>
    <w:p w14:paraId="4C09ED29" w14:textId="0849109A" w:rsidR="00E70354" w:rsidRDefault="00E70354" w:rsidP="00E7035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06623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Table 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206623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Pr="0020662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Geographical origin and </w:t>
      </w:r>
      <w:r w:rsidR="00D3619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  <w:lang w:val="en-US"/>
        </w:rPr>
        <w:t xml:space="preserve">host/substrate from each </w:t>
      </w:r>
      <w:proofErr w:type="spellStart"/>
      <w:r w:rsidRPr="00E70354">
        <w:rPr>
          <w:rFonts w:ascii="Times New Roman" w:hAnsi="Times New Roman" w:cs="Times New Roman"/>
          <w:i/>
          <w:iCs/>
          <w:sz w:val="24"/>
          <w:szCs w:val="24"/>
          <w:lang w:val="en-US"/>
        </w:rPr>
        <w:t>M</w:t>
      </w:r>
      <w:r w:rsidRPr="00E70354">
        <w:rPr>
          <w:rFonts w:ascii="Times New Roman" w:hAnsi="Times New Roman" w:cs="Times New Roman"/>
          <w:i/>
          <w:iCs/>
          <w:sz w:val="24"/>
          <w:szCs w:val="24"/>
          <w:lang w:val="en-US"/>
        </w:rPr>
        <w:t>etarhizium</w:t>
      </w:r>
      <w:proofErr w:type="spellEnd"/>
      <w:r w:rsidRPr="00E7035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strain</w:t>
      </w:r>
    </w:p>
    <w:tbl>
      <w:tblPr>
        <w:tblStyle w:val="TabelaSimples2"/>
        <w:tblW w:w="13939" w:type="dxa"/>
        <w:tblLook w:val="04A0" w:firstRow="1" w:lastRow="0" w:firstColumn="1" w:lastColumn="0" w:noHBand="0" w:noVBand="1"/>
      </w:tblPr>
      <w:tblGrid>
        <w:gridCol w:w="3979"/>
        <w:gridCol w:w="6481"/>
        <w:gridCol w:w="3479"/>
      </w:tblGrid>
      <w:tr w:rsidR="00E70354" w:rsidRPr="00E70354" w14:paraId="6D12E5FE" w14:textId="77777777" w:rsidTr="00E703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6E04BAD2" w14:textId="77777777" w:rsidR="00E70354" w:rsidRPr="00E70354" w:rsidRDefault="00E70354" w:rsidP="00E70354">
            <w:pPr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E70354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pt-BR"/>
              </w:rPr>
              <w:t>Metarhizium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pecies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and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trains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</w:t>
            </w:r>
          </w:p>
        </w:tc>
        <w:tc>
          <w:tcPr>
            <w:tcW w:w="6481" w:type="dxa"/>
            <w:noWrap/>
            <w:hideMark/>
          </w:tcPr>
          <w:p w14:paraId="467FF1B1" w14:textId="77777777" w:rsidR="00E70354" w:rsidRPr="00E70354" w:rsidRDefault="00E70354" w:rsidP="00E703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Host/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ubstrate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</w:t>
            </w:r>
          </w:p>
        </w:tc>
        <w:tc>
          <w:tcPr>
            <w:tcW w:w="3479" w:type="dxa"/>
            <w:noWrap/>
            <w:hideMark/>
          </w:tcPr>
          <w:p w14:paraId="3567E041" w14:textId="77777777" w:rsidR="00E70354" w:rsidRPr="00E70354" w:rsidRDefault="00E70354" w:rsidP="00E703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Geographic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origin</w:t>
            </w:r>
            <w:proofErr w:type="spellEnd"/>
          </w:p>
        </w:tc>
      </w:tr>
      <w:tr w:rsidR="00E70354" w:rsidRPr="00E70354" w14:paraId="3CC26551" w14:textId="77777777" w:rsidTr="00E703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090E2CF3" w14:textId="77777777" w:rsidR="00E70354" w:rsidRPr="00E70354" w:rsidRDefault="00E70354" w:rsidP="00E70354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</w:pPr>
            <w:r w:rsidRPr="00E703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pt-BR"/>
              </w:rPr>
              <w:t xml:space="preserve">M.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pt-BR"/>
              </w:rPr>
              <w:t>anisopliae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 xml:space="preserve"> BRIP53293</w:t>
            </w:r>
          </w:p>
        </w:tc>
        <w:tc>
          <w:tcPr>
            <w:tcW w:w="6481" w:type="dxa"/>
            <w:noWrap/>
            <w:hideMark/>
          </w:tcPr>
          <w:p w14:paraId="7FDF1A80" w14:textId="77777777" w:rsidR="00E70354" w:rsidRPr="00E70354" w:rsidRDefault="00E70354" w:rsidP="00E703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oil</w:t>
            </w:r>
            <w:proofErr w:type="spellEnd"/>
          </w:p>
        </w:tc>
        <w:tc>
          <w:tcPr>
            <w:tcW w:w="3479" w:type="dxa"/>
            <w:noWrap/>
            <w:hideMark/>
          </w:tcPr>
          <w:p w14:paraId="2D08917E" w14:textId="77777777" w:rsidR="00E70354" w:rsidRPr="00E70354" w:rsidRDefault="00E70354" w:rsidP="00E703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Australia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- Queensland</w:t>
            </w:r>
          </w:p>
        </w:tc>
      </w:tr>
      <w:tr w:rsidR="00E70354" w:rsidRPr="00E70354" w14:paraId="699DDDA3" w14:textId="77777777" w:rsidTr="00E70354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08B5A667" w14:textId="77777777" w:rsidR="00E70354" w:rsidRPr="00E70354" w:rsidRDefault="00E70354" w:rsidP="00E70354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</w:pPr>
            <w:r w:rsidRPr="00E703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pt-BR"/>
              </w:rPr>
              <w:t xml:space="preserve">M.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pt-BR"/>
              </w:rPr>
              <w:t>anisopliae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 xml:space="preserve"> ARSEF549</w:t>
            </w:r>
          </w:p>
        </w:tc>
        <w:tc>
          <w:tcPr>
            <w:tcW w:w="6481" w:type="dxa"/>
            <w:noWrap/>
            <w:hideMark/>
          </w:tcPr>
          <w:p w14:paraId="3BBD65F4" w14:textId="77777777" w:rsidR="00E70354" w:rsidRPr="00E70354" w:rsidRDefault="00E70354" w:rsidP="00E703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Recilia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dorsalis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[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Homoptera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: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Cicadellidae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]</w:t>
            </w:r>
          </w:p>
        </w:tc>
        <w:tc>
          <w:tcPr>
            <w:tcW w:w="3479" w:type="dxa"/>
            <w:noWrap/>
            <w:hideMark/>
          </w:tcPr>
          <w:p w14:paraId="6BFD25BE" w14:textId="77777777" w:rsidR="00E70354" w:rsidRPr="00E70354" w:rsidRDefault="00E70354" w:rsidP="00E703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Philippines</w:t>
            </w:r>
            <w:proofErr w:type="spellEnd"/>
          </w:p>
        </w:tc>
      </w:tr>
      <w:tr w:rsidR="00E70354" w:rsidRPr="00E70354" w14:paraId="617CD842" w14:textId="77777777" w:rsidTr="00E703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684C9A8B" w14:textId="77777777" w:rsidR="00E70354" w:rsidRPr="00E70354" w:rsidRDefault="00E70354" w:rsidP="00E70354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</w:pPr>
            <w:r w:rsidRPr="00E703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pt-BR"/>
              </w:rPr>
              <w:t xml:space="preserve">M.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pt-BR"/>
              </w:rPr>
              <w:t>anisopliae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 xml:space="preserve"> E6</w:t>
            </w:r>
          </w:p>
        </w:tc>
        <w:tc>
          <w:tcPr>
            <w:tcW w:w="6481" w:type="dxa"/>
            <w:noWrap/>
            <w:hideMark/>
          </w:tcPr>
          <w:p w14:paraId="5DD1A8A7" w14:textId="77777777" w:rsidR="00E70354" w:rsidRPr="00E70354" w:rsidRDefault="00E70354" w:rsidP="00E703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Deois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flavopicta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[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Homoptera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: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Cercopidae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]</w:t>
            </w:r>
          </w:p>
        </w:tc>
        <w:tc>
          <w:tcPr>
            <w:tcW w:w="3479" w:type="dxa"/>
            <w:noWrap/>
            <w:hideMark/>
          </w:tcPr>
          <w:p w14:paraId="4F3FE68F" w14:textId="77777777" w:rsidR="00E70354" w:rsidRPr="00E70354" w:rsidRDefault="00E70354" w:rsidP="00E703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Brazil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- Espirito Santos </w:t>
            </w:r>
          </w:p>
        </w:tc>
      </w:tr>
      <w:tr w:rsidR="00E70354" w:rsidRPr="00E70354" w14:paraId="5A3EE1CA" w14:textId="77777777" w:rsidTr="00E70354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0D8153CA" w14:textId="77777777" w:rsidR="00E70354" w:rsidRPr="00E70354" w:rsidRDefault="00E70354" w:rsidP="00E70354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</w:pPr>
            <w:r w:rsidRPr="00E703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pt-BR"/>
              </w:rPr>
              <w:t xml:space="preserve">M.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pt-BR"/>
              </w:rPr>
              <w:t>robertsii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 xml:space="preserve"> ARSEF23</w:t>
            </w:r>
          </w:p>
        </w:tc>
        <w:tc>
          <w:tcPr>
            <w:tcW w:w="6481" w:type="dxa"/>
            <w:noWrap/>
            <w:hideMark/>
          </w:tcPr>
          <w:p w14:paraId="357830DE" w14:textId="77777777" w:rsidR="00E70354" w:rsidRPr="00E70354" w:rsidRDefault="00E70354" w:rsidP="00E703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Conoderus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sp. [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Coleoptera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: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Elateridae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]</w:t>
            </w:r>
          </w:p>
        </w:tc>
        <w:tc>
          <w:tcPr>
            <w:tcW w:w="3479" w:type="dxa"/>
            <w:noWrap/>
            <w:hideMark/>
          </w:tcPr>
          <w:p w14:paraId="5EF78F3C" w14:textId="77777777" w:rsidR="00E70354" w:rsidRPr="00E70354" w:rsidRDefault="00E70354" w:rsidP="00E703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USA - North Carolina </w:t>
            </w:r>
          </w:p>
        </w:tc>
      </w:tr>
      <w:tr w:rsidR="00E70354" w:rsidRPr="00E70354" w14:paraId="7F2347CA" w14:textId="77777777" w:rsidTr="00E703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3968D8ED" w14:textId="77777777" w:rsidR="00E70354" w:rsidRPr="00E70354" w:rsidRDefault="00E70354" w:rsidP="00E70354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</w:pPr>
            <w:r w:rsidRPr="00E703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pt-BR"/>
              </w:rPr>
              <w:t xml:space="preserve">M.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pt-BR"/>
              </w:rPr>
              <w:t>brunneum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 xml:space="preserve"> ARSEF3297</w:t>
            </w:r>
          </w:p>
        </w:tc>
        <w:tc>
          <w:tcPr>
            <w:tcW w:w="6481" w:type="dxa"/>
            <w:noWrap/>
            <w:hideMark/>
          </w:tcPr>
          <w:p w14:paraId="0656CE13" w14:textId="77777777" w:rsidR="00E70354" w:rsidRPr="00E70354" w:rsidRDefault="00E70354" w:rsidP="00E703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Boophilus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sp. [Acari: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Ixodidae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] </w:t>
            </w:r>
          </w:p>
        </w:tc>
        <w:tc>
          <w:tcPr>
            <w:tcW w:w="3479" w:type="dxa"/>
            <w:noWrap/>
            <w:hideMark/>
          </w:tcPr>
          <w:p w14:paraId="4B2C5770" w14:textId="77777777" w:rsidR="00E70354" w:rsidRPr="00E70354" w:rsidRDefault="00E70354" w:rsidP="00E703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exico</w:t>
            </w:r>
            <w:proofErr w:type="spellEnd"/>
          </w:p>
        </w:tc>
      </w:tr>
      <w:tr w:rsidR="00E70354" w:rsidRPr="00E70354" w14:paraId="3094865B" w14:textId="77777777" w:rsidTr="00E70354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07860400" w14:textId="77777777" w:rsidR="00E70354" w:rsidRPr="00E70354" w:rsidRDefault="00E70354" w:rsidP="00E70354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</w:pPr>
            <w:r w:rsidRPr="00E703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pt-BR"/>
              </w:rPr>
              <w:t xml:space="preserve">M.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pt-BR"/>
              </w:rPr>
              <w:t>guizhouense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 xml:space="preserve"> ARSEF977</w:t>
            </w:r>
          </w:p>
        </w:tc>
        <w:tc>
          <w:tcPr>
            <w:tcW w:w="6481" w:type="dxa"/>
            <w:noWrap/>
            <w:hideMark/>
          </w:tcPr>
          <w:p w14:paraId="3B5431F7" w14:textId="77777777" w:rsidR="00E70354" w:rsidRPr="00E70354" w:rsidRDefault="00E70354" w:rsidP="00E703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elolontha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melolontha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[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Coleoptera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: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carabaeidae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]</w:t>
            </w:r>
          </w:p>
        </w:tc>
        <w:tc>
          <w:tcPr>
            <w:tcW w:w="3479" w:type="dxa"/>
            <w:noWrap/>
            <w:hideMark/>
          </w:tcPr>
          <w:p w14:paraId="280DB2E3" w14:textId="77777777" w:rsidR="00E70354" w:rsidRPr="00E70354" w:rsidRDefault="00E70354" w:rsidP="00E703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France</w:t>
            </w:r>
          </w:p>
        </w:tc>
      </w:tr>
      <w:tr w:rsidR="00E70354" w:rsidRPr="00E70354" w14:paraId="60D918C8" w14:textId="77777777" w:rsidTr="00E703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4CF32D5F" w14:textId="77777777" w:rsidR="00E70354" w:rsidRPr="00E70354" w:rsidRDefault="00E70354" w:rsidP="00E70354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</w:pPr>
            <w:r w:rsidRPr="00E703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pt-BR"/>
              </w:rPr>
              <w:t xml:space="preserve">M.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pt-BR"/>
              </w:rPr>
              <w:t>majus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 xml:space="preserve"> ARSEF297</w:t>
            </w:r>
          </w:p>
        </w:tc>
        <w:tc>
          <w:tcPr>
            <w:tcW w:w="6481" w:type="dxa"/>
            <w:noWrap/>
            <w:hideMark/>
          </w:tcPr>
          <w:p w14:paraId="282066F6" w14:textId="77777777" w:rsidR="00E70354" w:rsidRPr="00E70354" w:rsidRDefault="00E70354" w:rsidP="00E703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Xyloryctes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jamaicensis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[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Coleoptera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: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carabaeidae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]</w:t>
            </w:r>
          </w:p>
        </w:tc>
        <w:tc>
          <w:tcPr>
            <w:tcW w:w="3479" w:type="dxa"/>
            <w:noWrap/>
            <w:hideMark/>
          </w:tcPr>
          <w:p w14:paraId="7E1AAFD9" w14:textId="77777777" w:rsidR="00E70354" w:rsidRPr="00E70354" w:rsidRDefault="00E70354" w:rsidP="00E703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Western Samoa: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Apia</w:t>
            </w:r>
            <w:proofErr w:type="spellEnd"/>
          </w:p>
        </w:tc>
      </w:tr>
      <w:tr w:rsidR="00E70354" w:rsidRPr="00E70354" w14:paraId="2D7146F1" w14:textId="77777777" w:rsidTr="00E70354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0398A1BA" w14:textId="77777777" w:rsidR="00E70354" w:rsidRPr="00E70354" w:rsidRDefault="00E70354" w:rsidP="00E70354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</w:pPr>
            <w:r w:rsidRPr="00E703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pt-BR"/>
              </w:rPr>
              <w:t xml:space="preserve">M.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pt-BR"/>
              </w:rPr>
              <w:t>acridum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 xml:space="preserve"> CQMa102</w:t>
            </w:r>
          </w:p>
        </w:tc>
        <w:tc>
          <w:tcPr>
            <w:tcW w:w="6481" w:type="dxa"/>
            <w:noWrap/>
            <w:hideMark/>
          </w:tcPr>
          <w:p w14:paraId="118113B8" w14:textId="77777777" w:rsidR="00E70354" w:rsidRPr="00E70354" w:rsidRDefault="00E70354" w:rsidP="00E703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Ceracris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kiangsu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[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Orthoptera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: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Acrididae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]</w:t>
            </w:r>
          </w:p>
        </w:tc>
        <w:tc>
          <w:tcPr>
            <w:tcW w:w="3479" w:type="dxa"/>
            <w:noWrap/>
            <w:hideMark/>
          </w:tcPr>
          <w:p w14:paraId="1FDE47B2" w14:textId="77777777" w:rsidR="00E70354" w:rsidRPr="00E70354" w:rsidRDefault="00E70354" w:rsidP="00E703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China</w:t>
            </w:r>
          </w:p>
        </w:tc>
      </w:tr>
      <w:tr w:rsidR="00E70354" w:rsidRPr="00E70354" w14:paraId="33AC20FD" w14:textId="77777777" w:rsidTr="00E703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6DBB45C5" w14:textId="77777777" w:rsidR="00E70354" w:rsidRPr="00E70354" w:rsidRDefault="00E70354" w:rsidP="00E70354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</w:pPr>
            <w:r w:rsidRPr="00E703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pt-BR"/>
              </w:rPr>
              <w:t>M. album</w:t>
            </w:r>
            <w:r w:rsidRPr="00E703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 xml:space="preserve"> ARSEF1941</w:t>
            </w:r>
          </w:p>
        </w:tc>
        <w:tc>
          <w:tcPr>
            <w:tcW w:w="6481" w:type="dxa"/>
            <w:noWrap/>
            <w:hideMark/>
          </w:tcPr>
          <w:p w14:paraId="44707593" w14:textId="77777777" w:rsidR="00E70354" w:rsidRPr="00E70354" w:rsidRDefault="00E70354" w:rsidP="00E703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Nephotettix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virescens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 [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Hemiptera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: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Cicadellidae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]</w:t>
            </w:r>
          </w:p>
        </w:tc>
        <w:tc>
          <w:tcPr>
            <w:tcW w:w="3479" w:type="dxa"/>
            <w:noWrap/>
            <w:hideMark/>
          </w:tcPr>
          <w:p w14:paraId="295B6E88" w14:textId="77777777" w:rsidR="00E70354" w:rsidRPr="00E70354" w:rsidRDefault="00E70354" w:rsidP="00E703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Philippines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: Roxas,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Palawan</w:t>
            </w:r>
            <w:proofErr w:type="spellEnd"/>
          </w:p>
        </w:tc>
      </w:tr>
      <w:tr w:rsidR="00E70354" w:rsidRPr="00E70354" w14:paraId="28C24D10" w14:textId="77777777" w:rsidTr="00E70354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9" w:type="dxa"/>
            <w:noWrap/>
            <w:hideMark/>
          </w:tcPr>
          <w:p w14:paraId="6D7A4B9F" w14:textId="77777777" w:rsidR="00E70354" w:rsidRPr="00E70354" w:rsidRDefault="00E70354" w:rsidP="00E70354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</w:pPr>
            <w:r w:rsidRPr="00E703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pt-BR"/>
              </w:rPr>
              <w:t xml:space="preserve">M.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 w:eastAsia="pt-BR"/>
              </w:rPr>
              <w:t>rileyi</w:t>
            </w:r>
            <w:proofErr w:type="spellEnd"/>
            <w:r w:rsidRPr="00E703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pt-BR"/>
              </w:rPr>
              <w:t xml:space="preserve"> RCEF4871</w:t>
            </w:r>
          </w:p>
        </w:tc>
        <w:tc>
          <w:tcPr>
            <w:tcW w:w="6481" w:type="dxa"/>
            <w:noWrap/>
            <w:hideMark/>
          </w:tcPr>
          <w:p w14:paraId="07B3F812" w14:textId="77777777" w:rsidR="00E70354" w:rsidRPr="00E70354" w:rsidRDefault="00E70354" w:rsidP="00E703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Noctuidae</w:t>
            </w:r>
          </w:p>
        </w:tc>
        <w:tc>
          <w:tcPr>
            <w:tcW w:w="3479" w:type="dxa"/>
            <w:noWrap/>
            <w:hideMark/>
          </w:tcPr>
          <w:p w14:paraId="1E406DD5" w14:textId="77777777" w:rsidR="00E70354" w:rsidRPr="00E70354" w:rsidRDefault="00E70354" w:rsidP="00E703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pt-BR"/>
              </w:rPr>
            </w:pPr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 xml:space="preserve">China- </w:t>
            </w:r>
            <w:proofErr w:type="spellStart"/>
            <w:r w:rsidRPr="00E70354">
              <w:rPr>
                <w:rFonts w:ascii="Times New Roman" w:eastAsia="Times New Roman" w:hAnsi="Times New Roman" w:cs="Times New Roman"/>
                <w:color w:val="000000"/>
                <w:lang w:eastAsia="pt-BR"/>
              </w:rPr>
              <w:t>Shandong</w:t>
            </w:r>
            <w:proofErr w:type="spellEnd"/>
          </w:p>
        </w:tc>
      </w:tr>
    </w:tbl>
    <w:p w14:paraId="616C416C" w14:textId="77777777" w:rsidR="00E70354" w:rsidRPr="00F60C1C" w:rsidRDefault="00E70354" w:rsidP="00E7035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C2329DD" w14:textId="77777777" w:rsidR="00E70354" w:rsidRPr="00E70354" w:rsidRDefault="00E70354">
      <w:pPr>
        <w:rPr>
          <w:lang w:val="en-US"/>
        </w:rPr>
      </w:pPr>
    </w:p>
    <w:sectPr w:rsidR="00E70354" w:rsidRPr="00E70354" w:rsidSect="00BA1942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TAytjA0MDS2NDNW0lEKTi0uzszPAykwqgUAKGxymywAAAA="/>
  </w:docVars>
  <w:rsids>
    <w:rsidRoot w:val="00BA1942"/>
    <w:rsid w:val="00173027"/>
    <w:rsid w:val="00780D05"/>
    <w:rsid w:val="00BA1942"/>
    <w:rsid w:val="00BD629F"/>
    <w:rsid w:val="00D3619D"/>
    <w:rsid w:val="00E70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35B778"/>
  <w15:chartTrackingRefBased/>
  <w15:docId w15:val="{35376817-F161-4DA8-B6AB-1C5A0116D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1942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Simples2">
    <w:name w:val="Plain Table 2"/>
    <w:basedOn w:val="Tabelanormal"/>
    <w:uiPriority w:val="42"/>
    <w:rsid w:val="00E7035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extodebalo">
    <w:name w:val="Balloon Text"/>
    <w:basedOn w:val="Normal"/>
    <w:link w:val="TextodebaloChar"/>
    <w:uiPriority w:val="99"/>
    <w:semiHidden/>
    <w:unhideWhenUsed/>
    <w:rsid w:val="001730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7302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725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54</Words>
  <Characters>1375</Characters>
  <Application>Microsoft Office Word</Application>
  <DocSecurity>0</DocSecurity>
  <Lines>11</Lines>
  <Paragraphs>3</Paragraphs>
  <ScaleCrop>false</ScaleCrop>
  <Company/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sha</dc:creator>
  <cp:keywords/>
  <dc:description/>
  <cp:lastModifiedBy>Natasha</cp:lastModifiedBy>
  <cp:revision>5</cp:revision>
  <dcterms:created xsi:type="dcterms:W3CDTF">2020-12-07T18:43:00Z</dcterms:created>
  <dcterms:modified xsi:type="dcterms:W3CDTF">2021-04-24T20:55:00Z</dcterms:modified>
</cp:coreProperties>
</file>